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B5EDD" w14:textId="42E2B04A" w:rsidR="005F70E4" w:rsidRDefault="00802717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5647" behindDoc="0" locked="0" layoutInCell="1" allowOverlap="1" wp14:anchorId="7FF4CC56" wp14:editId="6498E974">
                <wp:simplePos x="0" y="0"/>
                <wp:positionH relativeFrom="column">
                  <wp:posOffset>4209803</wp:posOffset>
                </wp:positionH>
                <wp:positionV relativeFrom="paragraph">
                  <wp:posOffset>31808</wp:posOffset>
                </wp:positionV>
                <wp:extent cx="4207477" cy="14780895"/>
                <wp:effectExtent l="0" t="0" r="3175" b="19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7477" cy="14780895"/>
                        </a:xfrm>
                        <a:prstGeom prst="rect">
                          <a:avLst/>
                        </a:prstGeom>
                        <a:blipFill dpi="0" rotWithShape="1">
                          <a:blip r:embed="rId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4A51AF" id="Rectangle 1" o:spid="_x0000_s1026" style="position:absolute;margin-left:331.5pt;margin-top:2.5pt;width:331.3pt;height:1163.85pt;z-index:2516756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" stroked="f" strokeweight="1pt">
                <v:fill r:id="rId8" o:title="" recolor="t" rotate="t" type="frame"/>
              </v:rect>
            </w:pict>
          </mc:Fallback>
        </mc:AlternateContent>
      </w:r>
      <w:r w:rsidR="00A3580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CBB655C" wp14:editId="51720DEF">
                <wp:simplePos x="0" y="0"/>
                <wp:positionH relativeFrom="page">
                  <wp:posOffset>5562556</wp:posOffset>
                </wp:positionH>
                <wp:positionV relativeFrom="paragraph">
                  <wp:posOffset>32275</wp:posOffset>
                </wp:positionV>
                <wp:extent cx="4225290" cy="14781149"/>
                <wp:effectExtent l="0" t="0" r="3810" b="190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5290" cy="14781149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006054">
                                <a:alpha val="75000"/>
                              </a:srgbClr>
                            </a:gs>
                            <a:gs pos="99000">
                              <a:srgbClr val="004036"/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108B4D" id="Rectangle 30" o:spid="_x0000_s1026" style="position:absolute;margin-left:438pt;margin-top:2.55pt;width:332.7pt;height:1163.85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" fillcolor="#006054" stroked="f" strokeweight="1pt">
                <v:fill color2="#004036" o:opacity2=".75" rotate="t" focusposition=".5,.5" focussize="" colors="0 #006054;64881f #004036" focus="100%" type="gradientRadial"/>
                <w10:wrap anchorx="page"/>
              </v:rect>
            </w:pict>
          </mc:Fallback>
        </mc:AlternateContent>
      </w:r>
      <w:permStart w:id="452751928" w:edGrp="everyone"/>
      <w:r w:rsidR="00A3580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CF40EC" wp14:editId="4134A975">
                <wp:simplePos x="0" y="0"/>
                <wp:positionH relativeFrom="column">
                  <wp:posOffset>-1047751</wp:posOffset>
                </wp:positionH>
                <wp:positionV relativeFrom="paragraph">
                  <wp:posOffset>38735</wp:posOffset>
                </wp:positionV>
                <wp:extent cx="4998085" cy="467285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8085" cy="4672855"/>
                        </a:xfrm>
                        <a:prstGeom prst="rect">
                          <a:avLst/>
                        </a:prstGeom>
                        <a:blipFill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 l="21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866CD9" id="Rectangle 6" o:spid="_x0000_s1026" style="position:absolute;margin-left:-82.5pt;margin-top:3.05pt;width:393.55pt;height:367.9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" stroked="f" strokeweight="1pt">
                <v:fill r:id="rId10" o:title="" recolor="t" rotate="t" type="frame"/>
              </v:rect>
            </w:pict>
          </mc:Fallback>
        </mc:AlternateContent>
      </w:r>
      <w:r w:rsidR="00A3580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531F40" wp14:editId="015F21A4">
                <wp:simplePos x="0" y="0"/>
                <wp:positionH relativeFrom="column">
                  <wp:posOffset>4671060</wp:posOffset>
                </wp:positionH>
                <wp:positionV relativeFrom="paragraph">
                  <wp:posOffset>2240087</wp:posOffset>
                </wp:positionV>
                <wp:extent cx="126758" cy="7792278"/>
                <wp:effectExtent l="50800" t="12700" r="51435" b="3111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758" cy="7792278"/>
                        </a:xfrm>
                        <a:prstGeom prst="line">
                          <a:avLst/>
                        </a:prstGeom>
                        <a:ln w="1016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4BAB92" id="Straight Connector 31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7.8pt,176.4pt" to="377.8pt,7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" strokecolor="white [3212]" strokeweight="8pt">
                <v:stroke joinstyle="miter"/>
              </v:line>
            </w:pict>
          </mc:Fallback>
        </mc:AlternateContent>
      </w:r>
      <w:r w:rsidR="00DE5416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947FB6E" wp14:editId="59048DF4">
                <wp:simplePos x="0" y="0"/>
                <wp:positionH relativeFrom="column">
                  <wp:posOffset>4974336</wp:posOffset>
                </wp:positionH>
                <wp:positionV relativeFrom="paragraph">
                  <wp:posOffset>2291207</wp:posOffset>
                </wp:positionV>
                <wp:extent cx="3058795" cy="8924544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8795" cy="8924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526D2E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ermStart w:id="330373868" w:edGrp="everyone"/>
                            <w:r w:rsidRPr="0016253E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Description</w:t>
                            </w:r>
                          </w:p>
                          <w:p w14:paraId="0BED7B36" w14:textId="399A3E0F" w:rsid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14:paraId="6D4BA91A" w14:textId="77777777" w:rsidR="00A3580F" w:rsidRPr="0016253E" w:rsidRDefault="00A3580F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309C6E68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Nunc viverra imperdiet enim. Fusce est. Vivamus a tellus.</w:t>
                            </w:r>
                          </w:p>
                          <w:p w14:paraId="7C445090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ellentesque habitant morbi tristique senectus et netus et malesuada fames ac turpis egestas. Proin pharetra nonummy pede. Mauris et orci. </w:t>
                            </w:r>
                          </w:p>
                          <w:p w14:paraId="63D39AC6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47E57E83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Aenean nec lorem. In porttitor. Donec laoreet nonummy augue.Suspendisse dui purus, scelerisque at, vulputate vitae, pretium mattis, nunc. Mauris eget neque at sem venenatis eleifend. Ut nonummy.</w:t>
                            </w:r>
                          </w:p>
                          <w:p w14:paraId="4A334699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2C2841B6" w14:textId="77777777" w:rsidR="0016253E" w:rsidRPr="0016253E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14:paraId="1F6DACB3" w14:textId="77777777" w:rsidR="0016253E" w:rsidRPr="0016253E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Nunc viverra imperdiet enim. Fusce est. Vivamus a tellus.</w:t>
                            </w:r>
                          </w:p>
                          <w:p w14:paraId="4D8710BD" w14:textId="77777777" w:rsidR="0016253E" w:rsidRPr="0016253E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ellentesque habitant morbi tristique senectus </w:t>
                            </w:r>
                          </w:p>
                          <w:p w14:paraId="46083804" w14:textId="77777777" w:rsidR="00DE5416" w:rsidRDefault="00DE5416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519A07F6" w14:textId="3137F1EF" w:rsidR="0016253E" w:rsidRPr="00DE5416" w:rsidRDefault="00DE5416">
                            <w:pPr>
                              <w:rPr>
                                <w:rFonts w:ascii="Arial" w:hAnsi="Arial" w:cs="Arial"/>
                                <w:color w:val="CE9F20"/>
                                <w:sz w:val="36"/>
                                <w:szCs w:val="36"/>
                              </w:rPr>
                            </w:pPr>
                            <w:r w:rsidRPr="00DE5416">
                              <w:rPr>
                                <w:rFonts w:ascii="Arial" w:hAnsi="Arial" w:cs="Arial"/>
                                <w:noProof/>
                                <w:color w:val="CE9F20"/>
                                <w:sz w:val="36"/>
                                <w:szCs w:val="36"/>
                              </w:rPr>
                              <w:t>“</w:t>
                            </w:r>
                            <w:r w:rsidRPr="00DE5416">
                              <w:rPr>
                                <w:rFonts w:ascii="Arial Black" w:hAnsi="Arial Black" w:cs="Arial"/>
                                <w:b/>
                                <w:noProof/>
                                <w:color w:val="CE9F20"/>
                                <w:sz w:val="36"/>
                                <w:szCs w:val="36"/>
                              </w:rPr>
                              <w:t>Lorem ipsum dolor sit amet, consectetuer adipiscing elit. Maecenas porttitor congue massa. Fusce posuere.”</w:t>
                            </w:r>
                            <w:permEnd w:id="33037386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47FB6E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391.7pt;margin-top:180.4pt;width:240.85pt;height:702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" filled="f" stroked="f" strokeweight="1pt">
                <v:textbox>
                  <w:txbxContent>
                    <w:p w14:paraId="4E526D2E" w14:textId="77777777" w:rsidR="0016253E" w:rsidRPr="0016253E" w:rsidRDefault="0016253E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permStart w:id="330373868" w:edGrp="everyone"/>
                      <w:r w:rsidRPr="0016253E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Description</w:t>
                      </w:r>
                    </w:p>
                    <w:p w14:paraId="0BED7B36" w14:textId="399A3E0F" w:rsid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14:paraId="6D4BA91A" w14:textId="77777777" w:rsidR="00A3580F" w:rsidRPr="0016253E" w:rsidRDefault="00A3580F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309C6E68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Nunc viverra imperdiet enim. Fusce est. Vivamus a tellus.</w:t>
                      </w:r>
                    </w:p>
                    <w:p w14:paraId="7C445090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 xml:space="preserve">Pellentesque habitant morbi tristique senectus et netus et malesuada fames ac turpis egestas. Proin pharetra nonummy pede. Mauris et orci. </w:t>
                      </w:r>
                    </w:p>
                    <w:p w14:paraId="63D39AC6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47E57E83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Aenean nec lorem. In porttitor. Donec laoreet nonummy augue.Suspendisse dui purus, scelerisque at, vulputate vitae, pretium mattis, nunc. Mauris eget neque at sem venenatis eleifend. Ut nonummy.</w:t>
                      </w:r>
                    </w:p>
                    <w:p w14:paraId="4A334699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2C2841B6" w14:textId="77777777" w:rsidR="0016253E" w:rsidRPr="0016253E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14:paraId="1F6DACB3" w14:textId="77777777" w:rsidR="0016253E" w:rsidRPr="0016253E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Nunc viverra imperdiet enim. Fusce est. Vivamus a tellus.</w:t>
                      </w:r>
                    </w:p>
                    <w:p w14:paraId="4D8710BD" w14:textId="77777777" w:rsidR="0016253E" w:rsidRPr="0016253E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 xml:space="preserve">Pellentesque habitant morbi tristique senectus </w:t>
                      </w:r>
                    </w:p>
                    <w:p w14:paraId="46083804" w14:textId="77777777" w:rsidR="00DE5416" w:rsidRDefault="00DE5416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519A07F6" w14:textId="3137F1EF" w:rsidR="0016253E" w:rsidRPr="00DE5416" w:rsidRDefault="00DE5416">
                      <w:pPr>
                        <w:rPr>
                          <w:rFonts w:ascii="Arial" w:hAnsi="Arial" w:cs="Arial"/>
                          <w:color w:val="CE9F20"/>
                          <w:sz w:val="36"/>
                          <w:szCs w:val="36"/>
                        </w:rPr>
                      </w:pPr>
                      <w:r w:rsidRPr="00DE5416">
                        <w:rPr>
                          <w:rFonts w:ascii="Arial" w:hAnsi="Arial" w:cs="Arial"/>
                          <w:noProof/>
                          <w:color w:val="CE9F20"/>
                          <w:sz w:val="36"/>
                          <w:szCs w:val="36"/>
                        </w:rPr>
                        <w:t>“</w:t>
                      </w:r>
                      <w:r w:rsidRPr="00DE5416">
                        <w:rPr>
                          <w:rFonts w:ascii="Arial Black" w:hAnsi="Arial Black" w:cs="Arial"/>
                          <w:b/>
                          <w:noProof/>
                          <w:color w:val="CE9F20"/>
                          <w:sz w:val="36"/>
                          <w:szCs w:val="36"/>
                        </w:rPr>
                        <w:t>Lorem ipsum dolor sit amet, consectetuer adipiscing elit. Maecenas porttitor congue massa. Fusce posuere.”</w:t>
                      </w:r>
                      <w:permEnd w:id="330373868"/>
                    </w:p>
                  </w:txbxContent>
                </v:textbox>
              </v:shape>
            </w:pict>
          </mc:Fallback>
        </mc:AlternateContent>
      </w:r>
      <w:r w:rsidR="00DE5416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0E5CDEC" wp14:editId="3A90FD7B">
                <wp:simplePos x="0" y="0"/>
                <wp:positionH relativeFrom="column">
                  <wp:posOffset>-859409</wp:posOffset>
                </wp:positionH>
                <wp:positionV relativeFrom="paragraph">
                  <wp:posOffset>7886192</wp:posOffset>
                </wp:positionV>
                <wp:extent cx="4808220" cy="420624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8220" cy="4206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BB96A5" w14:textId="77777777" w:rsidR="00544AA9" w:rsidRPr="0016253E" w:rsidRDefault="00544AA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160"/>
                                <w:szCs w:val="1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ermStart w:id="755703990" w:edGrp="everyone"/>
                            <w:r w:rsidRPr="0016253E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160"/>
                                <w:szCs w:val="1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t</w:t>
                            </w:r>
                            <w:r w:rsidRPr="00DE5416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160"/>
                                <w:szCs w:val="1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l</w:t>
                            </w:r>
                            <w:r w:rsidRPr="0016253E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160"/>
                                <w:szCs w:val="1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</w:t>
                            </w:r>
                          </w:p>
                          <w:p w14:paraId="518F191F" w14:textId="77777777" w:rsidR="0016253E" w:rsidRPr="00AB334C" w:rsidRDefault="0016253E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AB334C"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b Heading</w:t>
                            </w:r>
                            <w:proofErr w:type="gramEnd"/>
                          </w:p>
                          <w:p w14:paraId="79C3AAA7" w14:textId="77777777" w:rsidR="0016253E" w:rsidRPr="00AB334C" w:rsidRDefault="0016253E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276B430" w14:textId="77777777" w:rsidR="00544AA9" w:rsidRPr="00AB334C" w:rsidRDefault="00544AA9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B334C"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ate</w:t>
                            </w:r>
                          </w:p>
                          <w:p w14:paraId="7EEB8873" w14:textId="77777777" w:rsidR="00544AA9" w:rsidRPr="00AB334C" w:rsidRDefault="00544AA9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B334C">
                              <w:rPr>
                                <w:rFonts w:ascii="Arial" w:hAnsi="Arial" w:cs="Arial"/>
                                <w:color w:val="262626" w:themeColor="text1" w:themeTint="D9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Time </w:t>
                            </w:r>
                          </w:p>
                          <w:p w14:paraId="2CDE9D03" w14:textId="77777777" w:rsidR="00544AA9" w:rsidRPr="00AB334C" w:rsidRDefault="00544AA9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B334C">
                              <w:rPr>
                                <w:rFonts w:ascii="Arial" w:hAnsi="Arial" w:cs="Arial"/>
                                <w:color w:val="262626" w:themeColor="text1" w:themeTint="D9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lace</w:t>
                            </w:r>
                            <w:permEnd w:id="75570399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5CDEC" id="Text Box 25" o:spid="_x0000_s1027" type="#_x0000_t202" style="position:absolute;margin-left:-67.65pt;margin-top:620.95pt;width:378.6pt;height:331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" filled="f" stroked="f" strokeweight=".5pt">
                <v:textbox>
                  <w:txbxContent>
                    <w:p w14:paraId="62BB96A5" w14:textId="77777777" w:rsidR="00544AA9" w:rsidRPr="0016253E" w:rsidRDefault="00544AA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160"/>
                          <w:szCs w:val="1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ermStart w:id="755703990" w:edGrp="everyone"/>
                      <w:r w:rsidRPr="0016253E">
                        <w:rPr>
                          <w:rFonts w:ascii="Arial Black" w:hAnsi="Arial Black" w:cs="Arial"/>
                          <w:b/>
                          <w:color w:val="CE9F20"/>
                          <w:sz w:val="160"/>
                          <w:szCs w:val="1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t</w:t>
                      </w:r>
                      <w:r w:rsidRPr="00DE5416">
                        <w:rPr>
                          <w:rFonts w:ascii="Arial Black" w:hAnsi="Arial Black" w:cs="Arial"/>
                          <w:b/>
                          <w:color w:val="CE9F20"/>
                          <w:sz w:val="160"/>
                          <w:szCs w:val="1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l</w:t>
                      </w:r>
                      <w:r w:rsidRPr="0016253E">
                        <w:rPr>
                          <w:rFonts w:ascii="Arial Black" w:hAnsi="Arial Black" w:cs="Arial"/>
                          <w:b/>
                          <w:color w:val="CE9F20"/>
                          <w:sz w:val="160"/>
                          <w:szCs w:val="1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</w:t>
                      </w:r>
                    </w:p>
                    <w:p w14:paraId="518F191F" w14:textId="77777777" w:rsidR="0016253E" w:rsidRPr="00AB334C" w:rsidRDefault="0016253E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AB334C"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b Heading</w:t>
                      </w:r>
                      <w:proofErr w:type="gramEnd"/>
                    </w:p>
                    <w:p w14:paraId="79C3AAA7" w14:textId="77777777" w:rsidR="0016253E" w:rsidRPr="00AB334C" w:rsidRDefault="0016253E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276B430" w14:textId="77777777" w:rsidR="00544AA9" w:rsidRPr="00AB334C" w:rsidRDefault="00544AA9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B334C"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ate</w:t>
                      </w:r>
                    </w:p>
                    <w:p w14:paraId="7EEB8873" w14:textId="77777777" w:rsidR="00544AA9" w:rsidRPr="00AB334C" w:rsidRDefault="00544AA9">
                      <w:pPr>
                        <w:rPr>
                          <w:rFonts w:ascii="Arial" w:hAnsi="Arial" w:cs="Arial"/>
                          <w:color w:val="262626" w:themeColor="text1" w:themeTint="D9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B334C">
                        <w:rPr>
                          <w:rFonts w:ascii="Arial" w:hAnsi="Arial" w:cs="Arial"/>
                          <w:color w:val="262626" w:themeColor="text1" w:themeTint="D9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Time </w:t>
                      </w:r>
                    </w:p>
                    <w:p w14:paraId="2CDE9D03" w14:textId="77777777" w:rsidR="00544AA9" w:rsidRPr="00AB334C" w:rsidRDefault="00544AA9">
                      <w:pPr>
                        <w:rPr>
                          <w:rFonts w:ascii="Arial" w:hAnsi="Arial" w:cs="Arial"/>
                          <w:color w:val="262626" w:themeColor="text1" w:themeTint="D9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B334C">
                        <w:rPr>
                          <w:rFonts w:ascii="Arial" w:hAnsi="Arial" w:cs="Arial"/>
                          <w:color w:val="262626" w:themeColor="text1" w:themeTint="D9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lace</w:t>
                      </w:r>
                      <w:permEnd w:id="755703990"/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DE5416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1F4DA8" wp14:editId="1C55CA45">
                <wp:simplePos x="0" y="0"/>
                <wp:positionH relativeFrom="column">
                  <wp:posOffset>-1091184</wp:posOffset>
                </wp:positionH>
                <wp:positionV relativeFrom="paragraph">
                  <wp:posOffset>4857115</wp:posOffset>
                </wp:positionV>
                <wp:extent cx="5045710" cy="2267712"/>
                <wp:effectExtent l="0" t="0" r="0" b="571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5710" cy="2267712"/>
                        </a:xfrm>
                        <a:prstGeom prst="rect">
                          <a:avLst/>
                        </a:prstGeom>
                        <a:blipFill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 l="695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57944" id="Rectangle 7" o:spid="_x0000_s1026" style="position:absolute;margin-left:-85.9pt;margin-top:382.45pt;width:397.3pt;height:178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" stroked="f" strokeweight="1pt">
                <v:fill r:id="rId12" o:title="" recolor="t" rotate="t" type="frame"/>
              </v:rect>
            </w:pict>
          </mc:Fallback>
        </mc:AlternateContent>
      </w:r>
      <w:bookmarkEnd w:id="0"/>
      <w:r w:rsidR="001B5591">
        <w:rPr>
          <w:noProof/>
          <w:lang w:val="en-CA" w:eastAsia="en-CA"/>
        </w:rPr>
        <w:drawing>
          <wp:anchor distT="0" distB="0" distL="114300" distR="114300" simplePos="0" relativeHeight="251679744" behindDoc="0" locked="0" layoutInCell="1" allowOverlap="1" wp14:anchorId="2421C2DE" wp14:editId="31586B7B">
            <wp:simplePos x="0" y="0"/>
            <wp:positionH relativeFrom="column">
              <wp:posOffset>4969510</wp:posOffset>
            </wp:positionH>
            <wp:positionV relativeFrom="paragraph">
              <wp:posOffset>14004798</wp:posOffset>
            </wp:positionV>
            <wp:extent cx="2870835" cy="494665"/>
            <wp:effectExtent l="0" t="0" r="0" b="63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ogo_black.png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835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559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0BBE9C7" wp14:editId="39FCC43C">
                <wp:simplePos x="0" y="0"/>
                <wp:positionH relativeFrom="column">
                  <wp:posOffset>-854964</wp:posOffset>
                </wp:positionH>
                <wp:positionV relativeFrom="paragraph">
                  <wp:posOffset>12719431</wp:posOffset>
                </wp:positionV>
                <wp:extent cx="2705100" cy="9779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977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0F53B1" w14:textId="77777777" w:rsidR="00544AA9" w:rsidRPr="00DE5416" w:rsidRDefault="00C36216">
                            <w:pPr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ermStart w:id="522602584" w:edGrp="everyone"/>
                            <w:r w:rsidRPr="00DE5416">
                              <w:rPr>
                                <w:rFonts w:ascii="Arial Black" w:hAnsi="Arial Black"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Contact Name / Department</w:t>
                            </w:r>
                          </w:p>
                          <w:p w14:paraId="2C0A5311" w14:textId="77777777" w:rsidR="00C36216" w:rsidRPr="00DE5416" w:rsidRDefault="00C36216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E541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Name or Title</w:t>
                            </w:r>
                          </w:p>
                          <w:p w14:paraId="23217BA2" w14:textId="77777777" w:rsidR="00C36216" w:rsidRPr="00DE5416" w:rsidRDefault="00C36216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E541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h:</w:t>
                            </w:r>
                          </w:p>
                          <w:p w14:paraId="5690C221" w14:textId="77777777" w:rsidR="00C36216" w:rsidRPr="00DE5416" w:rsidRDefault="00C36216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E541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DE541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</w:t>
                            </w:r>
                            <w:permEnd w:id="52260258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BBE9C7" id="Text Box 28" o:spid="_x0000_s1028" type="#_x0000_t202" style="position:absolute;margin-left:-67.3pt;margin-top:1001.55pt;width:213pt;height:7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" filled="f" stroked="f" strokeweight=".5pt">
                <v:textbox>
                  <w:txbxContent>
                    <w:p w14:paraId="090F53B1" w14:textId="77777777" w:rsidR="00544AA9" w:rsidRPr="00DE5416" w:rsidRDefault="00C36216">
                      <w:pPr>
                        <w:rPr>
                          <w:rFonts w:ascii="Arial Black" w:hAnsi="Arial Black" w:cs="Arial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permStart w:id="522602584" w:edGrp="everyone"/>
                      <w:r w:rsidRPr="00DE5416">
                        <w:rPr>
                          <w:rFonts w:ascii="Arial Black" w:hAnsi="Arial Black" w:cs="Arial"/>
                          <w:b/>
                          <w:color w:val="000000" w:themeColor="text1"/>
                          <w:sz w:val="24"/>
                          <w:szCs w:val="24"/>
                        </w:rPr>
                        <w:t>Contact Name / Department</w:t>
                      </w:r>
                    </w:p>
                    <w:p w14:paraId="2C0A5311" w14:textId="77777777" w:rsidR="00C36216" w:rsidRPr="00DE5416" w:rsidRDefault="00C36216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E541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Name or Title</w:t>
                      </w:r>
                    </w:p>
                    <w:p w14:paraId="23217BA2" w14:textId="77777777" w:rsidR="00C36216" w:rsidRPr="00DE5416" w:rsidRDefault="00C36216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E541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h:</w:t>
                      </w:r>
                    </w:p>
                    <w:p w14:paraId="5690C221" w14:textId="77777777" w:rsidR="00C36216" w:rsidRPr="00DE5416" w:rsidRDefault="00C36216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DE541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DE541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: </w:t>
                      </w:r>
                      <w:permEnd w:id="522602584"/>
                    </w:p>
                  </w:txbxContent>
                </v:textbox>
              </v:shape>
            </w:pict>
          </mc:Fallback>
        </mc:AlternateContent>
      </w:r>
      <w:r w:rsidR="00AB334C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B1E4FF2" wp14:editId="62CE1A86">
                <wp:simplePos x="0" y="0"/>
                <wp:positionH relativeFrom="column">
                  <wp:posOffset>-859536</wp:posOffset>
                </wp:positionH>
                <wp:positionV relativeFrom="paragraph">
                  <wp:posOffset>13830935</wp:posOffset>
                </wp:positionV>
                <wp:extent cx="5065776" cy="963362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5776" cy="963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69E3DC" w14:textId="77777777" w:rsidR="0016253E" w:rsidRPr="00AB334C" w:rsidRDefault="0016253E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permStart w:id="1426205914" w:edGrp="everyone"/>
                            <w:r w:rsidRPr="00AB334C">
                              <w:rPr>
                                <w:rFonts w:ascii="Arial" w:hAnsi="Arial" w:cs="Arial"/>
                                <w:color w:val="262626" w:themeColor="text1" w:themeTint="D9"/>
                                <w:sz w:val="36"/>
                                <w:szCs w:val="36"/>
                              </w:rPr>
                              <w:t>Department</w:t>
                            </w:r>
                          </w:p>
                          <w:p w14:paraId="3C573894" w14:textId="77777777" w:rsidR="00544AA9" w:rsidRPr="00544AA9" w:rsidRDefault="00544AA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48"/>
                                <w:szCs w:val="48"/>
                              </w:rPr>
                            </w:pPr>
                            <w:r w:rsidRPr="00544AA9">
                              <w:rPr>
                                <w:rFonts w:ascii="Arial" w:hAnsi="Arial" w:cs="Arial"/>
                                <w:color w:val="CE9F20"/>
                                <w:sz w:val="48"/>
                                <w:szCs w:val="48"/>
                              </w:rPr>
                              <w:t>unbc.ca/</w:t>
                            </w:r>
                            <w:r w:rsidRPr="00544AA9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48"/>
                                <w:szCs w:val="48"/>
                              </w:rPr>
                              <w:t>website</w:t>
                            </w:r>
                          </w:p>
                          <w:permEnd w:id="1426205914"/>
                          <w:p w14:paraId="79224E71" w14:textId="77777777" w:rsidR="00544AA9" w:rsidRPr="00544AA9" w:rsidRDefault="00544AA9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1E4FF2" id="Text Box 27" o:spid="_x0000_s1029" type="#_x0000_t202" style="position:absolute;margin-left:-67.7pt;margin-top:1089.05pt;width:398.9pt;height:75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" filled="f" stroked="f" strokeweight=".5pt">
                <v:textbox>
                  <w:txbxContent>
                    <w:p w14:paraId="1F69E3DC" w14:textId="77777777" w:rsidR="0016253E" w:rsidRPr="00AB334C" w:rsidRDefault="0016253E">
                      <w:pPr>
                        <w:rPr>
                          <w:rFonts w:ascii="Arial" w:hAnsi="Arial" w:cs="Arial"/>
                          <w:color w:val="262626" w:themeColor="text1" w:themeTint="D9"/>
                          <w:sz w:val="36"/>
                          <w:szCs w:val="36"/>
                        </w:rPr>
                      </w:pPr>
                      <w:permStart w:id="1426205914" w:edGrp="everyone"/>
                      <w:r w:rsidRPr="00AB334C">
                        <w:rPr>
                          <w:rFonts w:ascii="Arial" w:hAnsi="Arial" w:cs="Arial"/>
                          <w:color w:val="262626" w:themeColor="text1" w:themeTint="D9"/>
                          <w:sz w:val="36"/>
                          <w:szCs w:val="36"/>
                        </w:rPr>
                        <w:t>Department</w:t>
                      </w:r>
                    </w:p>
                    <w:p w14:paraId="3C573894" w14:textId="77777777" w:rsidR="00544AA9" w:rsidRPr="00544AA9" w:rsidRDefault="00544AA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48"/>
                          <w:szCs w:val="48"/>
                        </w:rPr>
                      </w:pPr>
                      <w:r w:rsidRPr="00544AA9">
                        <w:rPr>
                          <w:rFonts w:ascii="Arial" w:hAnsi="Arial" w:cs="Arial"/>
                          <w:color w:val="CE9F20"/>
                          <w:sz w:val="48"/>
                          <w:szCs w:val="48"/>
                        </w:rPr>
                        <w:t>unbc.ca/</w:t>
                      </w:r>
                      <w:r w:rsidRPr="00544AA9">
                        <w:rPr>
                          <w:rFonts w:ascii="Arial Black" w:hAnsi="Arial Black" w:cs="Arial"/>
                          <w:b/>
                          <w:color w:val="CE9F20"/>
                          <w:sz w:val="48"/>
                          <w:szCs w:val="48"/>
                        </w:rPr>
                        <w:t>website</w:t>
                      </w:r>
                    </w:p>
                    <w:permEnd w:id="1426205914"/>
                    <w:p w14:paraId="79224E71" w14:textId="77777777" w:rsidR="00544AA9" w:rsidRPr="00544AA9" w:rsidRDefault="00544AA9">
                      <w:pPr>
                        <w:rPr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ermEnd w:id="452751928"/>
    </w:p>
    <w:sectPr w:rsidR="005F70E4" w:rsidSect="00DD485F">
      <w:pgSz w:w="15842" w:h="24477" w:code="283"/>
      <w:pgMar w:top="539" w:right="2160" w:bottom="9435" w:left="216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4B4D6D" w14:textId="77777777" w:rsidR="00781CF5" w:rsidRDefault="00781CF5" w:rsidP="004F1626">
      <w:r>
        <w:separator/>
      </w:r>
    </w:p>
  </w:endnote>
  <w:endnote w:type="continuationSeparator" w:id="0">
    <w:p w14:paraId="61EF7646" w14:textId="77777777" w:rsidR="00781CF5" w:rsidRDefault="00781CF5" w:rsidP="004F1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EB06A1" w14:textId="77777777" w:rsidR="00781CF5" w:rsidRDefault="00781CF5" w:rsidP="004F1626">
      <w:r>
        <w:separator/>
      </w:r>
    </w:p>
  </w:footnote>
  <w:footnote w:type="continuationSeparator" w:id="0">
    <w:p w14:paraId="48F4FEA5" w14:textId="77777777" w:rsidR="00781CF5" w:rsidRDefault="00781CF5" w:rsidP="004F16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EFrGhUnxt1WQPP26wON6s2sBn8gisk9FKPI3EtYvqJtS87a71TQSFa3EF9zvkdTr4BgB+cUvJXg/EnITLFAp5Q==" w:salt="fIVC7RrZWGGAEFVYZH5pow==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zI3NjSwNDc3NjVT0lEKTi0uzszPAykwqgUAT54EpCwAAAA="/>
  </w:docVars>
  <w:rsids>
    <w:rsidRoot w:val="00DD485F"/>
    <w:rsid w:val="000056F4"/>
    <w:rsid w:val="0007244D"/>
    <w:rsid w:val="000C752C"/>
    <w:rsid w:val="000D247E"/>
    <w:rsid w:val="0016253E"/>
    <w:rsid w:val="00194B1B"/>
    <w:rsid w:val="001B326D"/>
    <w:rsid w:val="001B5591"/>
    <w:rsid w:val="001D301F"/>
    <w:rsid w:val="003A5BE8"/>
    <w:rsid w:val="003B7DE5"/>
    <w:rsid w:val="003F4623"/>
    <w:rsid w:val="0046073B"/>
    <w:rsid w:val="004F1626"/>
    <w:rsid w:val="00512A1C"/>
    <w:rsid w:val="00544AA9"/>
    <w:rsid w:val="005613D4"/>
    <w:rsid w:val="005730E3"/>
    <w:rsid w:val="005F70E4"/>
    <w:rsid w:val="00606B91"/>
    <w:rsid w:val="00606D3B"/>
    <w:rsid w:val="00641E75"/>
    <w:rsid w:val="00660964"/>
    <w:rsid w:val="006D6D2F"/>
    <w:rsid w:val="00726291"/>
    <w:rsid w:val="00781CF5"/>
    <w:rsid w:val="00802717"/>
    <w:rsid w:val="00820E6B"/>
    <w:rsid w:val="0084656D"/>
    <w:rsid w:val="00904EDB"/>
    <w:rsid w:val="00943DA8"/>
    <w:rsid w:val="00985815"/>
    <w:rsid w:val="009C0C71"/>
    <w:rsid w:val="00A3580F"/>
    <w:rsid w:val="00A6114F"/>
    <w:rsid w:val="00A958C2"/>
    <w:rsid w:val="00AB334C"/>
    <w:rsid w:val="00AD01C1"/>
    <w:rsid w:val="00B024DE"/>
    <w:rsid w:val="00BD74FE"/>
    <w:rsid w:val="00BE3F25"/>
    <w:rsid w:val="00BE590D"/>
    <w:rsid w:val="00BF24C0"/>
    <w:rsid w:val="00C14021"/>
    <w:rsid w:val="00C36216"/>
    <w:rsid w:val="00C433E0"/>
    <w:rsid w:val="00D062D3"/>
    <w:rsid w:val="00D73B6B"/>
    <w:rsid w:val="00DD485F"/>
    <w:rsid w:val="00DE5416"/>
    <w:rsid w:val="00E31192"/>
    <w:rsid w:val="00E65CBA"/>
    <w:rsid w:val="00EC31B2"/>
    <w:rsid w:val="00FB0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4705CF6A"/>
  <w15:chartTrackingRefBased/>
  <w15:docId w15:val="{ACA60D3D-5849-4D49-AB56-D78B02E5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1F"/>
    <w:rPr>
      <w:color w:val="21212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0056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056F4"/>
    <w:rPr>
      <w:rFonts w:ascii="Segoe UI" w:hAnsi="Segoe UI" w:cs="Segoe UI"/>
      <w:color w:val="212120"/>
      <w:kern w:val="28"/>
      <w:sz w:val="18"/>
      <w:szCs w:val="18"/>
    </w:rPr>
  </w:style>
  <w:style w:type="paragraph" w:styleId="Header">
    <w:name w:val="header"/>
    <w:basedOn w:val="Normal"/>
    <w:link w:val="HeaderChar"/>
    <w:rsid w:val="004F16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F1626"/>
    <w:rPr>
      <w:color w:val="212120"/>
      <w:kern w:val="28"/>
    </w:rPr>
  </w:style>
  <w:style w:type="paragraph" w:styleId="Footer">
    <w:name w:val="footer"/>
    <w:basedOn w:val="Normal"/>
    <w:link w:val="FooterChar"/>
    <w:rsid w:val="004F16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1626"/>
    <w:rPr>
      <w:color w:val="212120"/>
      <w:kern w:val="28"/>
    </w:rPr>
  </w:style>
  <w:style w:type="paragraph" w:styleId="Revision">
    <w:name w:val="Revision"/>
    <w:hidden/>
    <w:uiPriority w:val="99"/>
    <w:semiHidden/>
    <w:rsid w:val="00544AA9"/>
    <w:rPr>
      <w:color w:val="21212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4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F7E27D-1708-468D-A8DE-D70DC559E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0</Words>
  <Characters>10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Links>
    <vt:vector size="6" baseType="variant">
      <vt:variant>
        <vt:i4>3407985</vt:i4>
      </vt:variant>
      <vt:variant>
        <vt:i4>-1</vt:i4>
      </vt:variant>
      <vt:variant>
        <vt:i4>1027</vt:i4>
      </vt:variant>
      <vt:variant>
        <vt:i4>1</vt:i4>
      </vt:variant>
      <vt:variant>
        <vt:lpwstr>C:\Documents and Settings\tamic\Desktop\TC999D\TC9990601D-PB\TC9990601-IMG0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t Wood</cp:lastModifiedBy>
  <cp:revision>9</cp:revision>
  <cp:lastPrinted>2018-01-13T01:16:00Z</cp:lastPrinted>
  <dcterms:created xsi:type="dcterms:W3CDTF">2020-04-27T17:56:00Z</dcterms:created>
  <dcterms:modified xsi:type="dcterms:W3CDTF">2022-05-05T22:26:00Z</dcterms:modified>
</cp:coreProperties>
</file>